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STE20 kinase group, Germinal Center Kinase-II (GCK-II) subfamily (galan2016mst1mst2proteinkinases pages 1-3).</w:t>
      </w:r>
      <w:r>
        <w:br/>
      </w:r>
      <w:r>
        <w:t xml:space="preserve">– Closest human paralog: STK3/MST2, ≈75 % overall identity (fitamant2013mst12andother pages 33-36).</w:t>
      </w:r>
      <w:r>
        <w:br/>
      </w:r>
      <w:r>
        <w:t xml:space="preserve">– Orthologs: Mus musculus Stk4, Drosophila melanogaster Hippo (Hpo), Caenorhabditis elegans cst-1, Saccharomyces cerevisiae Ste20 (ling2008biosignalingofmammalian pages 1-2, avruch2012proteinkinasesof pages 2-3).</w:t>
      </w:r>
    </w:p>
    <w:bookmarkEnd w:id="9"/>
    <w:bookmarkStart w:id="10" w:name="reaction-catalyzed"/>
    <w:p>
      <w:pPr>
        <w:pStyle w:val="Heading2"/>
      </w:pPr>
      <w:r>
        <w:t xml:space="preserve">Reaction Catalyzed</w:t>
      </w:r>
    </w:p>
    <w:p>
      <w:pPr>
        <w:pStyle w:val="FirstParagraph"/>
      </w:pPr>
      <w:r>
        <w:t xml:space="preserve">ATP + protein-Ser/Thr → ADP + protein-O-phospho-Ser/Thr (record2010structuralcomparisonof pages 4-6).</w:t>
      </w:r>
    </w:p>
    <w:bookmarkEnd w:id="10"/>
    <w:bookmarkStart w:id="11" w:name="cofactor-requirements"/>
    <w:p>
      <w:pPr>
        <w:pStyle w:val="Heading2"/>
      </w:pPr>
      <w:r>
        <w:t xml:space="preserve">Cofactor Requirements</w:t>
      </w:r>
    </w:p>
    <w:p>
      <w:pPr>
        <w:pStyle w:val="FirstParagraph"/>
      </w:pPr>
      <w:r>
        <w:t xml:space="preserve">Requires Mg²⁺ for catalysis; Mn²⁺, Zn²⁺ or Co²⁺ can substitute in vitro (delpire2009themammalianfamily pages 8-9, record2010structuralcomparisonof pages 3-4).</w:t>
      </w:r>
    </w:p>
    <w:bookmarkEnd w:id="11"/>
    <w:bookmarkStart w:id="12" w:name="substrate-specificity"/>
    <w:p>
      <w:pPr>
        <w:pStyle w:val="Heading2"/>
      </w:pPr>
      <w:r>
        <w:t xml:space="preserve">Substrate Specificity</w:t>
      </w:r>
    </w:p>
    <w:p>
      <w:pPr>
        <w:pStyle w:val="FirstParagraph"/>
      </w:pPr>
      <w:r>
        <w:t xml:space="preserve">Consensus motif: Φ-X-T-Φ-K/R-K/R (Φ = hydrophobic or aromatic), preferring threonine at the phospho-acceptor and basic residues at +2/+3 (miller2019comprehensiveprofilingof pages 3-5, miller2019comprehensiveprofilingof pages 28-29).</w:t>
      </w:r>
      <w:r>
        <w:br/>
      </w:r>
      <w:r>
        <w:t xml:space="preserve">Experimentally verified sites:</w:t>
      </w:r>
      <w:r>
        <w:br/>
      </w:r>
      <w:r>
        <w:t xml:space="preserve">– MOB1A/B Thr35, Thr12 (avruch2012proteinkinasesof pages 2-3).</w:t>
      </w:r>
      <w:r>
        <w:br/>
      </w:r>
      <w:r>
        <w:t xml:space="preserve">– LATS1 Thr1079, LATS2 Thr1041 (galan2016mst1mst2proteinkinases pages 9-11).</w:t>
      </w:r>
      <w:r>
        <w:br/>
      </w:r>
      <w:r>
        <w:t xml:space="preserve">– FOXO3 Ser207 (delpire2009themammalianfamily pages 7-9).</w:t>
      </w:r>
      <w:r>
        <w:br/>
      </w:r>
      <w:r>
        <w:t xml:space="preserve">– Histone H2B Ser14 (ling2008biosignalingofmammalian pages 8-9).</w:t>
      </w:r>
      <w:r>
        <w:br/>
      </w:r>
      <w:r>
        <w:t xml:space="preserve">– Ezrin Thr567 (record2010structuralcomparisonof pages 10-11).</w:t>
      </w:r>
    </w:p>
    <w:bookmarkEnd w:id="12"/>
    <w:bookmarkStart w:id="13" w:name="structure"/>
    <w:p>
      <w:pPr>
        <w:pStyle w:val="Heading2"/>
      </w:pPr>
      <w:r>
        <w:t xml:space="preserve">Structure</w:t>
      </w:r>
    </w:p>
    <w:p>
      <w:pPr>
        <w:pStyle w:val="FirstParagraph"/>
      </w:pPr>
      <w:r>
        <w:t xml:space="preserve">Domain organisation: N-terminal kinase domain (aa 30-281) containing Lys59 (ATP anchor), HRD catalytic triad and DFG motif; central autoinhibitory linker with caspase sites Asp326 and Asp349; C-terminal SARAH coiled-coil (aa 432-480) mediating homo-/heterodimerisation (unknownauthors2014integrativeanalysesof pages 68-73, fitamant2013mst12andother pages 33-36).</w:t>
      </w:r>
      <w:r>
        <w:br/>
      </w:r>
      <w:r>
        <w:t xml:space="preserve">Crystal structure PDB 3COM shows an active conformation with Lys59-Glu73 salt bridge and diphosphorylated Thr177/Thr183 activation loop (record2010structuralcomparisonof pages 4-6).</w:t>
      </w:r>
      <w:r>
        <w:br/>
      </w:r>
      <w:r>
        <w:t xml:space="preserve">Face-to-face dimers exchange activation loops for trans-autophosphorylation (record2010structuralcomparisonof pages 6-8).</w:t>
      </w:r>
      <w:r>
        <w:br/>
      </w:r>
      <w:r>
        <w:t xml:space="preserve">AlphaFold model PDB 5B7B confirms the canonical bilobal fold and SARAH placement (galan2016mst1mst2proteinkinases pages 13-14).</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at Thr183 activates the kinase (unknownauthors2017regulationofhippo pages 26-29).</w:t>
      </w:r>
      <w:r>
        <w:br/>
      </w:r>
      <w:r>
        <w:t xml:space="preserve">– TAO kinases phosphorylate the activation loop to augment activity (galan2016mst1mst2proteinkinases pages 9-11).</w:t>
      </w:r>
      <w:r>
        <w:br/>
      </w:r>
      <w:r>
        <w:t xml:space="preserve">– PP2A-STRIPAK complex and PTPN14 bind/dephosphorylate MST1 to inhibit signalling (galan2016mst1mst2proteinkinases pages 9-11, eden2024mst4anovel pages 17-18).</w:t>
      </w:r>
      <w:r>
        <w:br/>
      </w:r>
      <w:r>
        <w:t xml:space="preserve">– Oxidation-induced SARAH dimerisation enhances activity under oxidative stress (galan2016mst1mst2proteinkinases pages 9-11).</w:t>
      </w:r>
      <w:r>
        <w:br/>
      </w:r>
      <w:r>
        <w:t xml:space="preserve">– Akt phosphorylation at Thr120 and JNK phosphorylation at Ser82 attenuate activity (unknownauthors2014integrativeanalysesof pages 68-73).</w:t>
      </w:r>
      <w:r>
        <w:br/>
      </w:r>
      <w:r>
        <w:t xml:space="preserve">– Abl/Src phosphorylation at Tyr433 modulates stability and neuronal apoptosis (galan2016mst1mst2proteinkinases pages 9-11).</w:t>
      </w:r>
      <w:r>
        <w:br/>
      </w:r>
      <w:r>
        <w:t xml:space="preserve">– Caspase-3 cleavage at Asp326/Asp349 produces a 34 kDa fragment that translocates to the nucleus and is constitutively active (delpire2009themammalianfamily pages 7-9).</w:t>
      </w:r>
      <w:r>
        <w:br/>
      </w:r>
      <w:r>
        <w:t xml:space="preserve">Protein-protein interactions</w:t>
      </w:r>
      <w:r>
        <w:br/>
      </w:r>
      <w:r>
        <w:t xml:space="preserve">– SARAH-mediated association with SAV1 promotes dimerisation and activation; RASSF isoforms or STRIPAK limit activation (fitamant2013mst12andother pages 33-36, galan2016mst1mst2proteinkinases pages 3-4).</w:t>
      </w:r>
    </w:p>
    <w:bookmarkEnd w:id="14"/>
    <w:bookmarkStart w:id="15" w:name="function"/>
    <w:p>
      <w:pPr>
        <w:pStyle w:val="Heading2"/>
      </w:pPr>
      <w:r>
        <w:t xml:space="preserve">Function</w:t>
      </w:r>
    </w:p>
    <w:p>
      <w:pPr>
        <w:pStyle w:val="FirstParagraph"/>
      </w:pPr>
      <w:r>
        <w:t xml:space="preserve">Expression: ubiquitous, highest in lymphoid tissues, heart, kidney and placenta (avruch2012proteinkinasesof pages 2-3, record2010structuralcomparisonof pages 3-4).</w:t>
      </w:r>
      <w:r>
        <w:br/>
      </w:r>
      <w:r>
        <w:t xml:space="preserve">Upstream inputs: Rap1-RAPL pathway, oxidative stress, TAO kinases, Akt, c-Abl/Src (ling2008biosignalingofmammalian pages 8-9, galan2016mst1mst2proteinkinases pages 9-11).</w:t>
      </w:r>
      <w:r>
        <w:br/>
      </w:r>
      <w:r>
        <w:t xml:space="preserve">Downstream cascade: phosphorylates MOB1A/B and activates LATS1/2 and NDR1/2; these kinases phosphorylate YAP/TAZ to restrict proliferation and promote apoptosis (avruch2012proteinkinasesof pages 2-3, hamilton2013hippopathwayand pages 33-36).</w:t>
      </w:r>
      <w:r>
        <w:br/>
      </w:r>
      <w:r>
        <w:t xml:space="preserve">Additional substrates: FOXO3 (nuclear translocation), histone H2B (chromatin condensation), Ezrin (cell polarity) (delpire2009themammalianfamily pages 7-9, record2010structuralcomparisonof pages 10-11).</w:t>
      </w:r>
      <w:r>
        <w:br/>
      </w:r>
      <w:r>
        <w:t xml:space="preserve">Physiological roles: organ size control, stress-induced apoptosis, maintenance of naïve T-cell homeostasis, suppression of cardiac hypertrophy (avruch2012proteinkinasesof pages 2-3, ling2008biosignalingofmammalian pages 8-9).</w:t>
      </w:r>
    </w:p>
    <w:bookmarkEnd w:id="15"/>
    <w:bookmarkStart w:id="16" w:name="inhibitors"/>
    <w:p>
      <w:pPr>
        <w:pStyle w:val="Heading2"/>
      </w:pPr>
      <w:r>
        <w:t xml:space="preserve">Inhibitors</w:t>
      </w:r>
    </w:p>
    <w:p>
      <w:pPr>
        <w:pStyle w:val="FirstParagraph"/>
      </w:pPr>
      <w:r>
        <w:t xml:space="preserve">– XMU-MP-1: selective MST1/2 inhibitor, IC₅₀ ≈ 71 nM (galan2016mst1mst2proteinkinases pages 13-14).</w:t>
      </w:r>
      <w:r>
        <w:br/>
      </w:r>
      <w:r>
        <w:t xml:space="preserve">– Broad-spectrum ATP-competitive ligands such as staurosporine and quinazoline derivatives bind the active site in crystal complexes (record2010structuralcomparisonof pages 4-6, record2010structuralcomparisonof pages 8-10).</w:t>
      </w:r>
    </w:p>
    <w:bookmarkEnd w:id="16"/>
    <w:bookmarkStart w:id="17" w:name="other-comments"/>
    <w:p>
      <w:pPr>
        <w:pStyle w:val="Heading2"/>
      </w:pPr>
      <w:r>
        <w:t xml:space="preserve">Other Comments</w:t>
      </w:r>
    </w:p>
    <w:p>
      <w:pPr>
        <w:pStyle w:val="FirstParagraph"/>
      </w:pPr>
      <w:r>
        <w:t xml:space="preserve">Biallelic loss-of-function mutations cause autosomal-recessive combined immunodeficiency with profound naïve T-cell lymphopenia (galan2016mst1mst2proteinkinases pages 13-14, avruch2012proteinkinasesof pages 2-3).</w:t>
      </w:r>
      <w:r>
        <w:br/>
      </w:r>
      <w:r>
        <w:t xml:space="preserve">Somatic cancer mutations concentrate in the kinase domain; K59R abolishes ATP binding, V184M and R181Q impair Thr183 autophosphorylation, D326N/D349N confer caspase resistance (unknownauthors2014integrativeanalysesof pages 68-73).</w:t>
      </w:r>
      <w:r>
        <w:br/>
      </w:r>
      <w:r>
        <w:t xml:space="preserve">Reduced MST1 expression accompanies progression of prostate and colorectal cancers (record2010structuralcomparisonof pages 3-4).</w:t>
      </w:r>
      <w:r>
        <w:br/>
      </w:r>
      <w:r>
        <w:t xml:space="preserve">Cardiac over-expression promotes myocyte apoptosis and dilated cardiomyopathy, while inhibition mitigates post-infarction heart failure in mice (delpire2009themammalianfamily pages 7-9).</w:t>
      </w:r>
    </w:p>
    <w:p>
      <w:pPr>
        <w:pStyle w:val="BodyText"/>
      </w:pPr>
      <w:r>
        <w:t xml:space="preserve">References</w:t>
      </w:r>
    </w:p>
    <w:p>
      <w:pPr>
        <w:numPr>
          <w:ilvl w:val="0"/>
          <w:numId w:val="1001"/>
        </w:numPr>
      </w:pPr>
      <w:r>
        <w:t xml:space="preserve">(avruch2012proteinkinasesof pages 2-3): Joseph Avruch, Dawang Zhou, Julien Fitamant, Nabeel Bardeesy, Fan Mou, and Laura Regué Barrufet. Protein kinases of the hippo pathway: regulation and substrates. Seminars in Cell &amp; Developmental Biology, 23:770-784, Sep 2012. URL: https://doi.org/10.1016/j.semcdb.2012.07.002, doi:10.1016/j.semcdb.2012.07.002. This article has 268 citations.</w:t>
      </w:r>
    </w:p>
    <w:p>
      <w:pPr>
        <w:numPr>
          <w:ilvl w:val="0"/>
          <w:numId w:val="1001"/>
        </w:numPr>
      </w:pPr>
      <w:r>
        <w:t xml:space="preserve">(delpire2009themammalianfamily pages 7-9): Eric Delpire. The mammalian family of sterile 20p-like protein kinases. Pflügers Archiv - European Journal of Physiology, 458:953-967, Apr 2009. URL: https://doi.org/10.1007/s00424-009-0674-y, doi:10.1007/s00424-009-0674-y. This article has 181 citations.</w:t>
      </w:r>
    </w:p>
    <w:p>
      <w:pPr>
        <w:numPr>
          <w:ilvl w:val="0"/>
          <w:numId w:val="1001"/>
        </w:numPr>
      </w:pPr>
      <w:r>
        <w:t xml:space="preserve">(fitamant2013mst12andother pages 33-36): Julien Fitamant, Dawang Zhou, F. Mou, L. Barrufet, N. Bardeesy, and J. Avruch. Mst1/2 and other upstream signaling that affect hippo pathway function. Unknown journal, pages 27-49, 2013. URL: https://doi.org/10.1007/978-1-4614-6220-0_3, doi:10.1007/978-1-4614-6220-0_3. This article has 2 citations.</w:t>
      </w:r>
    </w:p>
    <w:p>
      <w:pPr>
        <w:numPr>
          <w:ilvl w:val="0"/>
          <w:numId w:val="1001"/>
        </w:numPr>
      </w:pPr>
      <w:r>
        <w:t xml:space="preserve">(galan2016mst1mst2proteinkinases pages 1-3): Jacob A. Galan and Joseph Avruch. Mst1/mst2 protein kinases: regulation and physiologic roles. Biochemistry, 55:5507-5519, Sep 2016. URL: https://doi.org/10.1021/acs.biochem.6b00763, doi:10.1021/acs.biochem.6b00763. This article has 100 citations and is from a peer-reviewed journal.</w:t>
      </w:r>
    </w:p>
    <w:p>
      <w:pPr>
        <w:numPr>
          <w:ilvl w:val="0"/>
          <w:numId w:val="1001"/>
        </w:numPr>
      </w:pPr>
      <w:r>
        <w:t xml:space="preserve">(galan2016mst1mst2proteinkinases pages 13-14): Jacob A. Galan and Joseph Avruch. Mst1/mst2 protein kinases: regulation and physiologic roles. Biochemistry, 55:5507-5519, Sep 2016. URL: https://doi.org/10.1021/acs.biochem.6b00763, doi:10.1021/acs.biochem.6b00763. This article has 100 citations and is from a peer-reviewed journal.</w:t>
      </w:r>
    </w:p>
    <w:p>
      <w:pPr>
        <w:numPr>
          <w:ilvl w:val="0"/>
          <w:numId w:val="1001"/>
        </w:numPr>
      </w:pPr>
      <w:r>
        <w:t xml:space="preserve">(galan2016mst1mst2proteinkinases pages 3-4): Jacob A. Galan and Joseph Avruch. Mst1/mst2 protein kinases: regulation and physiologic roles. Biochemistry, 55:5507-5519, Sep 2016. URL: https://doi.org/10.1021/acs.biochem.6b00763, doi:10.1021/acs.biochem.6b00763. This article has 100 citations and is from a peer-reviewed journal.</w:t>
      </w:r>
    </w:p>
    <w:p>
      <w:pPr>
        <w:numPr>
          <w:ilvl w:val="0"/>
          <w:numId w:val="1001"/>
        </w:numPr>
      </w:pPr>
      <w:r>
        <w:t xml:space="preserve">(galan2016mst1mst2proteinkinases pages 9-11): Jacob A. Galan and Joseph Avruch. Mst1/mst2 protein kinases: regulation and physiologic roles. Biochemistry, 55:5507-5519, Sep 2016. URL: https://doi.org/10.1021/acs.biochem.6b00763, doi:10.1021/acs.biochem.6b00763. This article has 100 citations and is from a peer-reviewed journal.</w:t>
      </w:r>
    </w:p>
    <w:p>
      <w:pPr>
        <w:numPr>
          <w:ilvl w:val="0"/>
          <w:numId w:val="1001"/>
        </w:numPr>
      </w:pPr>
      <w:r>
        <w:t xml:space="preserve">(hamilton2013hippopathwayand pages 33-36): Garth Hamilton and Eric O’Neill. Hippo pathway and apoptosis. Unknown journal, 9781461462200:117-145, Mar 2013. URL: https://doi.org/10.1007/978-1-4614-6220-0_7, doi:10.1007/978-1-4614-6220-0_7. This article has 9 citations.</w:t>
      </w:r>
    </w:p>
    <w:p>
      <w:pPr>
        <w:numPr>
          <w:ilvl w:val="0"/>
          <w:numId w:val="1001"/>
        </w:numPr>
      </w:pPr>
      <w:r>
        <w:t xml:space="preserve">(miller2019comprehensiveprofilingof pages 28-29):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1"/>
        </w:numPr>
      </w:pPr>
      <w:r>
        <w:t xml:space="preserve">(record2010structuralcomparisonof pages 10-11): Christopher J. Record, Apirat Chaikuad, Peter Rellos, Sanjan Das, Ashley C. W. Pike, Oleg Fedorov, Brian D. Marsden, Stefan Knapp, and Wen Hwa Lee. Structural comparison of human mammalian ste20-like kinases. PLoS ONE, 5:e11905, Aug 2010. URL: https://doi.org/10.1371/journal.pone.0011905, doi:10.1371/journal.pone.0011905. This article has 68 citations and is from a peer-reviewed journal.</w:t>
      </w:r>
    </w:p>
    <w:p>
      <w:pPr>
        <w:numPr>
          <w:ilvl w:val="0"/>
          <w:numId w:val="1001"/>
        </w:numPr>
      </w:pPr>
      <w:r>
        <w:t xml:space="preserve">(record2010structuralcomparisonof pages 3-4): Christopher J. Record, Apirat Chaikuad, Peter Rellos, Sanjan Das, Ashley C. W. Pike, Oleg Fedorov, Brian D. Marsden, Stefan Knapp, and Wen Hwa Lee. Structural comparison of human mammalian ste20-like kinases. PLoS ONE, 5:e11905, Aug 2010. URL: https://doi.org/10.1371/journal.pone.0011905, doi:10.1371/journal.pone.0011905. This article has 68 citations and is from a peer-reviewed journal.</w:t>
      </w:r>
    </w:p>
    <w:p>
      <w:pPr>
        <w:numPr>
          <w:ilvl w:val="0"/>
          <w:numId w:val="1001"/>
        </w:numPr>
      </w:pPr>
      <w:r>
        <w:t xml:space="preserve">(unknownauthors2014integrativeanalysesof pages 68-73): Integrative analyses of hippo pathway Mutations in human cancer genome</w:t>
      </w:r>
    </w:p>
    <w:p>
      <w:pPr>
        <w:numPr>
          <w:ilvl w:val="0"/>
          <w:numId w:val="1001"/>
        </w:numPr>
      </w:pPr>
      <w:r>
        <w:t xml:space="preserve">(unknownauthors2017regulationofhippo pages 26-29): Regulation of Hippo Pathway Kinases MST1/2 by DLG5 and Other Signaling Factors</w:t>
      </w:r>
    </w:p>
    <w:p>
      <w:pPr>
        <w:numPr>
          <w:ilvl w:val="0"/>
          <w:numId w:val="1001"/>
        </w:numPr>
      </w:pPr>
      <w:r>
        <w:t xml:space="preserve">(eden2024mst4anovel pages 17-18): M. Eden, M. Leye, J. Hahn, Emanuel Heilein, Marcin Luzarowski, Bill Völschow, C. Tannert, S. Sossalla, C. Lucena-Porcel, Derk Frank, and N. Frey. Mst4, a novel cardiac stripak complex–associated kinase, regulates cardiomyocyte growth and survival and is upregulated in human cardiomyopathy. The Journal of Biological Chemistry, Apr 2024. URL: https://doi.org/10.1016/j.jbc.2024.107255, doi:10.1016/j.jbc.2024.107255. This article has 2 citations.</w:t>
      </w:r>
    </w:p>
    <w:p>
      <w:pPr>
        <w:numPr>
          <w:ilvl w:val="0"/>
          <w:numId w:val="1001"/>
        </w:numPr>
      </w:pPr>
      <w:r>
        <w:t xml:space="preserve">(ling2008biosignalingofmammalian pages 1-2): Pin Ling, Te-Jung Lu, Chiun-Jye Yuan, and Ming-Derg Lai. Biosignaling of mammalian ste20-related kinases. Cellular Signalling, 20:1237-1247, Jul 2008. URL: https://doi.org/10.1016/j.cellsig.2007.12.019, doi:10.1016/j.cellsig.2007.12.019. This article has 167 citations and is from a peer-reviewed journal.</w:t>
      </w:r>
    </w:p>
    <w:p>
      <w:pPr>
        <w:numPr>
          <w:ilvl w:val="0"/>
          <w:numId w:val="1001"/>
        </w:numPr>
      </w:pPr>
      <w:r>
        <w:t xml:space="preserve">(ling2008biosignalingofmammalian pages 8-9): Pin Ling, Te-Jung Lu, Chiun-Jye Yuan, and Ming-Derg Lai. Biosignaling of mammalian ste20-related kinases. Cellular Signalling, 20:1237-1247, Jul 2008. URL: https://doi.org/10.1016/j.cellsig.2007.12.019, doi:10.1016/j.cellsig.2007.12.019. This article has 167 citations and is from a peer-reviewed journal.</w:t>
      </w:r>
    </w:p>
    <w:p>
      <w:pPr>
        <w:numPr>
          <w:ilvl w:val="0"/>
          <w:numId w:val="1001"/>
        </w:numPr>
      </w:pPr>
      <w:r>
        <w:t xml:space="preserve">(miller2019comprehensiveprofilingof pages 3-5):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1"/>
        </w:numPr>
      </w:pPr>
      <w:r>
        <w:t xml:space="preserve">(record2010structuralcomparisonof pages 4-6): Christopher J. Record, Apirat Chaikuad, Peter Rellos, Sanjan Das, Ashley C. W. Pike, Oleg Fedorov, Brian D. Marsden, Stefan Knapp, and Wen Hwa Lee. Structural comparison of human mammalian ste20-like kinases. PLoS ONE, 5:e11905, Aug 2010. URL: https://doi.org/10.1371/journal.pone.0011905, doi:10.1371/journal.pone.0011905. This article has 68 citations and is from a peer-reviewed journal.</w:t>
      </w:r>
    </w:p>
    <w:p>
      <w:pPr>
        <w:numPr>
          <w:ilvl w:val="0"/>
          <w:numId w:val="1001"/>
        </w:numPr>
      </w:pPr>
      <w:r>
        <w:t xml:space="preserve">(record2010structuralcomparisonof pages 6-8): Christopher J. Record, Apirat Chaikuad, Peter Rellos, Sanjan Das, Ashley C. W. Pike, Oleg Fedorov, Brian D. Marsden, Stefan Knapp, and Wen Hwa Lee. Structural comparison of human mammalian ste20-like kinases. PLoS ONE, 5:e11905, Aug 2010. URL: https://doi.org/10.1371/journal.pone.0011905, doi:10.1371/journal.pone.0011905. This article has 68 citations and is from a peer-reviewed journal.</w:t>
      </w:r>
    </w:p>
    <w:p>
      <w:pPr>
        <w:numPr>
          <w:ilvl w:val="0"/>
          <w:numId w:val="1001"/>
        </w:numPr>
      </w:pPr>
      <w:r>
        <w:t xml:space="preserve">(record2010structuralcomparisonof pages 8-10): Christopher J. Record, Apirat Chaikuad, Peter Rellos, Sanjan Das, Ashley C. W. Pike, Oleg Fedorov, Brian D. Marsden, Stefan Knapp, and Wen Hwa Lee. Structural comparison of human mammalian ste20-like kinases. PLoS ONE, 5:e11905, Aug 2010. URL: https://doi.org/10.1371/journal.pone.0011905, doi:10.1371/journal.pone.0011905. This article has 68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6Z</dcterms:created>
  <dcterms:modified xsi:type="dcterms:W3CDTF">2025-07-02T17:27:26Z</dcterms:modified>
</cp:coreProperties>
</file>

<file path=docProps/custom.xml><?xml version="1.0" encoding="utf-8"?>
<Properties xmlns="http://schemas.openxmlformats.org/officeDocument/2006/custom-properties" xmlns:vt="http://schemas.openxmlformats.org/officeDocument/2006/docPropsVTypes"/>
</file>